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Tailor</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internship-application-letter"/>
    <w:p>
      <w:pPr>
        <w:pStyle w:val="Heading1"/>
      </w:pPr>
      <w:r>
        <w:t xml:space="preserve">Internship Application Letter</w:t>
      </w:r>
    </w:p>
    <w:bookmarkEnd w:id="20"/>
    <w:p>
      <w:pPr>
        <w:pStyle w:val="FirstParagraph"/>
      </w:pPr>
      <w:r>
        <w:t xml:space="preserve">Herrn/Frau [Name der Person]</w:t>
      </w:r>
      <w:r>
        <w:br/>
      </w:r>
      <w:r>
        <w:t xml:space="preserve">[Position]</w:t>
      </w:r>
      <w:r>
        <w:br/>
      </w:r>
      <w:r>
        <w:t xml:space="preserve">Firma Name</w:t>
      </w:r>
      <w:r>
        <w:br/>
      </w:r>
      <w:r>
        <w:t xml:space="preserve">Münchenstraße 123</w:t>
      </w:r>
      <w:r>
        <w:br/>
      </w:r>
      <w:r>
        <w:t xml:space="preserve">80331 Munich, Germany</w:t>
      </w:r>
    </w:p>
    <w:p>
      <w:pPr>
        <w:pStyle w:val="BodyText"/>
      </w:pPr>
      <w:r>
        <w:t xml:space="preserve">Date: October 26, 2023</w:t>
      </w:r>
    </w:p>
    <w:p>
      <w:pPr>
        <w:pStyle w:val="BodyText"/>
      </w:pPr>
      <w:r>
        <w:t xml:space="preserve">Subject: Application for Internship Position as Tailor at [Company Name]</w:t>
      </w:r>
    </w:p>
    <w:p>
      <w:pPr>
        <w:pStyle w:val="BodyText"/>
      </w:pPr>
      <w:r>
        <w:t xml:space="preserve">Dear Mr./Ms. [Last Name],</w:t>
      </w:r>
    </w:p>
    <w:p>
      <w:pPr>
        <w:pStyle w:val="BodyText"/>
      </w:pPr>
      <w:r>
        <w:t xml:space="preserve">It is with profound enthusiasm that I submit my application for the Internship Position as Tailor at your esteemed establishment in Munich, Germany. As a dedicated fashion student with specialized training in traditional and contemporary tailoring techniques, I have long admired your company's commitment to craftsmanship excellence within Munich's vibrant fashion landscape. This Internship Application Letter serves not only as my formal request but also as a testament to my unwavering passion for the art of tailoring and my deep admiration for Munich's unique position as a nexus of European sartorial innovation.</w:t>
      </w:r>
    </w:p>
    <w:p>
      <w:pPr>
        <w:pStyle w:val="BodyText"/>
      </w:pPr>
      <w:r>
        <w:t xml:space="preserve">My fascination with tailoring began during childhood in [Your City/Country], where I apprenticed with local artisans. However, it was my academic journey at the prestigious [Your University Name] that transformed this passion into a professional calling. I completed a comprehensive three-year program specializing in bespoke garment construction, which included advanced courses in pattern drafting (using both manual and CAD systems), historical tailoring techniques, and sustainable textile practices. What distinguishes my approach is my deliberate integration of traditional methods—such as hand-stitching for lapel facings and canvas construction—with modern precision technologies, a philosophy I believe aligns perfectly with Munich's fashion ethos that honors heritage while embracing innovation.</w:t>
      </w:r>
    </w:p>
    <w:p>
      <w:pPr>
        <w:pStyle w:val="BodyText"/>
      </w:pPr>
      <w:r>
        <w:t xml:space="preserve">Munich represents an unparalleled environment for this professional growth. As a city renowned for its blend of Bavarian tradition and cutting-edge design, Munich offers the ideal setting to refine my skills within a culturally rich context. I am particularly drawn to your company's recent projects, such as the [Mention Specific Project or Collection], which demonstrates your commitment to merging artisanal craftsmanship with contemporary aesthetics—a vision that resonates deeply with my own professional aspirations. The opportunity to learn from Munich's leading tailoring ateliers would be invaluable; Germany's rigorous standards in textile engineering and quality control provide a framework I seek to master, especially given the country's global reputation for precision manufacturing.</w:t>
      </w:r>
    </w:p>
    <w:p>
      <w:pPr>
        <w:pStyle w:val="BodyText"/>
      </w:pPr>
      <w:r>
        <w:t xml:space="preserve">My practical experience further validates my readiness for this internship. During my studies, I completed a six-month externship at [Previous Company Name], where I honed skills in custom menswear tailoring under the supervision of a Master Tailor certified by the German Fashion Association (Bundesverband Mode). This included executing full garment construction from initial measurements to final fittings, managing complex projects involving historical reconstruction, and collaborating with textile specialists on fabric selection. Most significantly, I successfully completed a project restoring a 1920s Savile Row-inspired suit using only period-accurate techniques—a process that demanded meticulous attention to detail and an understanding of how Munich's cultural heritage informs modern fashion practice.</w:t>
      </w:r>
    </w:p>
    <w:p>
      <w:pPr>
        <w:pStyle w:val="BodyText"/>
      </w:pPr>
      <w:r>
        <w:t xml:space="preserve">Beyond technical expertise, I bring fluency in German (B2 level with ongoing intensive study), which I view as essential for seamless integration into your team. My language proficiency is not merely functional but deeply connected to my professional respect for German craftsmanship culture. During a cultural exchange program at the Munich Technical University last summer, I immersed myself in local tailoring traditions, observing apprenticeship structures that emphasize "Handwerkskunst" (artisanal artistry) as the foundation of quality. This experience solidified my conviction that Germany's approach to tailoring—where every stitch carries historical weight and technical precision—is a model I aspire to embody during my time at your Munich studio.</w:t>
      </w:r>
    </w:p>
    <w:p>
      <w:pPr>
        <w:pStyle w:val="BodyText"/>
      </w:pPr>
      <w:r>
        <w:t xml:space="preserve">I have carefully considered the unique demands of working in Germany, particularly within Munich's competitive fashion sector. My academic curriculum included modules on German business culture, ethical labor practices, and sustainable production frameworks—topics that are increasingly central to Europe's luxury market. I am prepared to adhere strictly to German work regulations (including the 40-hour workweek standard) and understand that professionalism in this context extends beyond technical skill into punctuality, respectful communication, and cultural sensitivity. My application is not merely a request for an internship but a commitment to contribute meaningfully within Munich's professional ecosystem from day one.</w:t>
      </w:r>
    </w:p>
    <w:p>
      <w:pPr>
        <w:pStyle w:val="BodyText"/>
      </w:pPr>
      <w:r>
        <w:t xml:space="preserve">The significance of this opportunity extends beyond mere skill acquisition. As I prepare to graduate next June with honors in Fashion Technology, I envision this Munich internship as the critical bridge between academic theory and industry practice. Working alongside your master tailors would allow me to refine my understanding of how German precision—evident in everything from watchmaking to tailoring—can elevate garment construction globally. Moreover, Munich's position as a fashion hub hosting events like Mercedes-Benz Fashion Week and the annual "Munich Tailoring Symposium" offers an unparalleled platform for learning that I am eager to engage with fully.</w:t>
      </w:r>
    </w:p>
    <w:p>
      <w:pPr>
        <w:pStyle w:val="BodyText"/>
      </w:pPr>
      <w:r>
        <w:t xml:space="preserve">In conclusion, my technical skills in hand-finishing techniques, pattern adaptation for diverse body types, and knowledge of sustainable textile innovations position me as a strong candidate ready to contribute from the outset. My passion for tailoring is not merely professional—it is deeply personal and culturally rooted. I am eager to bring my dedication to your Munich atelier while learning from the traditions that have shaped Germany's reputation as a leader in fine craftsmanship. This Internship Application Letter represents more than an application; it embodies my aspiration to become part of Munich's legacy of sartorial excellence.</w:t>
      </w:r>
    </w:p>
    <w:p>
      <w:pPr>
        <w:pStyle w:val="BodyText"/>
      </w:pPr>
      <w:r>
        <w:t xml:space="preserve">Thank you for considering my application. I welcome the opportunity to discuss how my background aligns with your studio's vision during an interview at your earliest convenience. My resume, attached for your review, provides further detail on my qualifications and projects.</w:t>
      </w:r>
    </w:p>
    <w:p>
      <w:pPr>
        <w:pStyle w:val="BodyText"/>
      </w:pPr>
      <w:r>
        <w:t xml:space="preserve">Sincerely,</w:t>
      </w:r>
      <w:r>
        <w:br/>
      </w:r>
      <w:r>
        <w:br/>
      </w:r>
      <w:r>
        <w:t xml:space="preserve">[Your Full Name]</w:t>
      </w:r>
      <w:r>
        <w:br/>
      </w:r>
      <w:r>
        <w:t xml:space="preserve">[Phone Number]</w:t>
      </w:r>
      <w:r>
        <w:br/>
      </w:r>
      <w:r>
        <w:t xml:space="preserve">[Email Address]</w:t>
      </w:r>
      <w:r>
        <w:br/>
      </w:r>
      <w:r>
        <w:t xml:space="preserve">[LinkedIn Profile URL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Tailor Position in Munich, Germany</dc:title>
  <dc:creator/>
  <dc:language>en</dc:language>
  <cp:keywords/>
  <dcterms:created xsi:type="dcterms:W3CDTF">2026-04-29T10:46:13Z</dcterms:created>
  <dcterms:modified xsi:type="dcterms:W3CDTF">2026-04-29T10:46:13Z</dcterms:modified>
</cp:coreProperties>
</file>

<file path=docProps/custom.xml><?xml version="1.0" encoding="utf-8"?>
<Properties xmlns="http://schemas.openxmlformats.org/officeDocument/2006/custom-properties" xmlns:vt="http://schemas.openxmlformats.org/officeDocument/2006/docPropsVTypes"/>
</file>